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isa con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n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5 Jackson Avenue,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ec829@outlook.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5655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